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48ff98d5ff0cf70f467587d853164e2c054ec97"/>
    <w:p>
      <w:pPr>
        <w:pStyle w:val="Heading1"/>
      </w:pPr>
      <w:r>
        <w:t xml:space="preserve">Cover Letter for Web Designer Position in United Arab Emirates Dubai</w:t>
      </w:r>
    </w:p>
    <w:p>
      <w:pPr>
        <w:pStyle w:val="FirstParagraph"/>
      </w:pPr>
      <w:r>
        <w:t xml:space="preserve">Dear [Hiring Manager's Name],</w:t>
      </w:r>
    </w:p>
    <w:p>
      <w:pPr>
        <w:pStyle w:val="BodyText"/>
      </w:pPr>
      <w:r>
        <w:t xml:space="preserve">I am writing to express my enthusiastic interest in the Web Designer position at your esteemed organization, located in the vibrant and innovative hub of United Arab Emirates Dubai. As a creative and technically proficient Web Designer with over [X years] of experience, I am eager to contribute my skills in crafting visually stunning, user-centric websites that align with the dynamic digital landscape of Dubai. This opportunity to join a forward-thinking company in the heart of the UAE resonates deeply with my professional goals and passion for web design.</w:t>
      </w:r>
    </w:p>
    <w:p>
      <w:pPr>
        <w:pStyle w:val="BodyText"/>
      </w:pPr>
      <w:r>
        <w:t xml:space="preserve">Having worked on diverse projects across industries such as e-commerce, hospitality, and technology, I have developed a strong foundation in creating responsive, scalable, and aesthetically pleasing websites that drive user engagement. My expertise includes proficiency in modern design tools like Adobe Photoshop, Figma, and Sketch, as well as coding languages such as HTML5, CSS3, JavaScript frameworks like React or Vue.js. Additionally, I am well-versed in SEO best practices and content management systems (CMS) such as WordPress and Shopify. These skills enable me to deliver websites that not only look exceptional but also perform seamlessly across all devices and platforms.</w:t>
      </w:r>
    </w:p>
    <w:p>
      <w:pPr>
        <w:pStyle w:val="BodyText"/>
      </w:pPr>
      <w:r>
        <w:t xml:space="preserve">What sets me apart as a Web Designer is my ability to blend creativity with technical precision while staying attuned to the unique needs of clients. For instance, in my previous role at [Previous Company Name], I led the redesign of a luxury hotel’s website, incorporating Dubai’s iconic skyline and cultural elements into the design. This project resulted in a 40% increase in online bookings within three months. Similarly, I collaborated with a fintech startup to develop an intuitive interface that simplified complex financial transactions for users, earning recognition for innovation in the UAE tech sector. These experiences have honed my ability to translate client visions into functional and visually compelling digital solutions.</w:t>
      </w:r>
    </w:p>
    <w:p>
      <w:pPr>
        <w:pStyle w:val="BodyText"/>
      </w:pPr>
      <w:r>
        <w:t xml:space="preserve">The United Arab Emirates Dubai has always been a beacon of technological advancement and cultural richness. As a Web Designer, I am particularly drawn to the region’s growing emphasis on digital transformation, from smart city initiatives like Dubai Smart City to the surge in e-commerce platforms catering to a global audience. I understand that web design in Dubai must balance modern aesthetics with cultural sensitivity, ensuring inclusivity for both local and international users. My awareness of these nuances allows me to create websites that resonate with the diverse population of the UAE while adhering to global standards.</w:t>
      </w:r>
    </w:p>
    <w:p>
      <w:pPr>
        <w:pStyle w:val="BodyText"/>
      </w:pPr>
      <w:r>
        <w:t xml:space="preserve">Moreover, I am committed to staying ahead of industry trends and continuously refining my skills. I regularly attend web design conferences, participate in online courses on emerging technologies like AI-driven design tools, and follow the latest developments in UX/UI practices. This proactive approach ensures that I can offer cutting-edge solutions to your organization. For example, I recently integrated a chatbot feature into a client’s website to enhance customer support, which reduced response times by 30%. Such innovations reflect my dedication to delivering value through design.</w:t>
      </w:r>
    </w:p>
    <w:p>
      <w:pPr>
        <w:pStyle w:val="BodyText"/>
      </w:pPr>
      <w:r>
        <w:t xml:space="preserve">As a Web Designer in the United Arab Emirates Dubai, I am not just creating websites—I am building digital experiences that connect people, promote businesses, and reflect the spirit of innovation that defines this region. Your organization’s commitment to excellence and its reputation as a leader in [specific industry or sector] make it an ideal place for me to contribute my expertise. I am confident that my creative vision, technical skills, and understanding of Dubai’s market will enable me to play a pivotal role in your team.</w:t>
      </w:r>
    </w:p>
    <w:p>
      <w:pPr>
        <w:pStyle w:val="BodyText"/>
      </w:pPr>
      <w:r>
        <w:t xml:space="preserve">I would welcome the opportunity to discuss how my background and passion for web design align with your organization’s goals. Thank you for considering my application. I look forward to the possibility of contributing to your success in the dynamic environment of United Arab Emirates Dubai.</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b Designer Position in United Arab Emirates Dubai</dc:title>
  <dc:creator/>
  <cp:keywords/>
  <dcterms:created xsi:type="dcterms:W3CDTF">2026-07-23T10:49:02Z</dcterms:created>
  <dcterms:modified xsi:type="dcterms:W3CDTF">2026-07-23T10:49:02Z</dcterms:modified>
</cp:coreProperties>
</file>

<file path=docProps/custom.xml><?xml version="1.0" encoding="utf-8"?>
<Properties xmlns="http://schemas.openxmlformats.org/officeDocument/2006/custom-properties" xmlns:vt="http://schemas.openxmlformats.org/officeDocument/2006/docPropsVTypes"/>
</file>